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arbonising</w:t>
      </w:r>
      <w:r>
        <w:t xml:space="preserve"> </w:t>
      </w:r>
      <w:r>
        <w:t xml:space="preserve">countrie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November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0" w:name="Xe5e78759ece65dc8f72e93b159d91dc5abc0c00"/>
      <w:r>
        <w:t xml:space="preserve">Find countries with declining CO2 emissions (1970-2018)</w:t>
      </w:r>
      <w:bookmarkEnd w:id="20"/>
    </w:p>
    <w:p>
      <w:pPr>
        <w:pStyle w:val="FirstParagraph"/>
      </w:pP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Peak/decline_since_peak_co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Peak/rolling_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Peak/rolling_mea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arbonising countries</dc:title>
  <dc:creator>William F. Lamb</dc:creator>
  <cp:keywords/>
  <dcterms:created xsi:type="dcterms:W3CDTF">2020-11-25T11:30:32Z</dcterms:created>
  <dcterms:modified xsi:type="dcterms:W3CDTF">2020-11-25T11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 November, 2020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/>
  </property>
</Properties>
</file>